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ascii="Times New Roman" w:hAnsi="Times New Roman" w:cs="Times New Roman"/>
          <w:iCs/>
          <w:color w:val="000000"/>
          <w:sz w:val="14"/>
          <w:szCs w:val="14"/>
        </w:rPr>
      </w:pPr>
      <w:r>
        <w:rPr>
          <w:rFonts w:ascii="Times New Roman" w:hAnsi="Times New Roman" w:cs="Times New Roman"/>
          <w:b/>
          <w:bCs/>
          <w:iCs/>
          <w:color w:val="1918FF"/>
          <w:sz w:val="14"/>
          <w:szCs w:val="14"/>
        </w:rPr>
        <w:t xml:space="preserve">TABLE </w:t>
      </w:r>
      <w:r>
        <w:rPr>
          <w:rFonts w:hint="eastAsia" w:ascii="Times New Roman" w:hAnsi="Times New Roman" w:cs="Times New Roman"/>
          <w:b/>
          <w:bCs/>
          <w:iCs/>
          <w:color w:val="1918FF"/>
          <w:sz w:val="14"/>
          <w:szCs w:val="14"/>
        </w:rPr>
        <w:t>S2</w:t>
      </w:r>
      <w:r>
        <w:rPr>
          <w:rFonts w:ascii="Times New Roman" w:hAnsi="Times New Roman" w:cs="Times New Roman"/>
          <w:iCs/>
          <w:color w:val="1918FF"/>
          <w:sz w:val="14"/>
          <w:szCs w:val="14"/>
        </w:rPr>
        <w:t xml:space="preserve"> </w:t>
      </w:r>
      <w:r>
        <w:rPr>
          <w:rFonts w:hint="eastAsia" w:ascii="Times New Roman" w:hAnsi="Times New Roman" w:cs="Times New Roman"/>
          <w:iCs/>
          <w:color w:val="000000"/>
          <w:sz w:val="14"/>
          <w:szCs w:val="14"/>
        </w:rPr>
        <w:t xml:space="preserve">prophage </w:t>
      </w:r>
      <w:r>
        <w:rPr>
          <w:rFonts w:ascii="Times New Roman" w:hAnsi="Times New Roman" w:cs="Times New Roman"/>
          <w:iCs/>
          <w:color w:val="000000"/>
          <w:sz w:val="14"/>
          <w:szCs w:val="14"/>
        </w:rPr>
        <w:t xml:space="preserve">identified in the genomes of </w:t>
      </w:r>
      <w:r>
        <w:rPr>
          <w:rFonts w:ascii="Times New Roman" w:hAnsi="Times New Roman" w:cs="Times New Roman"/>
          <w:i/>
          <w:color w:val="000000"/>
          <w:sz w:val="14"/>
          <w:szCs w:val="14"/>
        </w:rPr>
        <w:t>S.</w:t>
      </w:r>
      <w:r>
        <w:rPr>
          <w:rFonts w:ascii="Times New Roman" w:hAnsi="Times New Roman" w:cs="Times New Roman"/>
          <w:iCs/>
          <w:color w:val="000000"/>
          <w:sz w:val="14"/>
          <w:szCs w:val="14"/>
        </w:rPr>
        <w:t xml:space="preserve"> Derby CFSA</w:t>
      </w:r>
      <w:r>
        <w:rPr>
          <w:rFonts w:hint="eastAsia" w:ascii="Times New Roman" w:hAnsi="Times New Roman" w:cs="Times New Roman"/>
          <w:iCs/>
          <w:color w:val="000000"/>
          <w:sz w:val="14"/>
          <w:szCs w:val="14"/>
        </w:rPr>
        <w:t xml:space="preserve">231 and </w:t>
      </w:r>
      <w:r>
        <w:rPr>
          <w:rFonts w:ascii="Times New Roman" w:hAnsi="Times New Roman" w:cs="Times New Roman"/>
          <w:i/>
          <w:color w:val="000000"/>
          <w:sz w:val="14"/>
          <w:szCs w:val="14"/>
        </w:rPr>
        <w:t xml:space="preserve">S. </w:t>
      </w:r>
      <w:r>
        <w:rPr>
          <w:rFonts w:ascii="Times New Roman" w:hAnsi="Times New Roman" w:cs="Times New Roman"/>
          <w:iCs/>
          <w:color w:val="000000"/>
          <w:sz w:val="14"/>
          <w:szCs w:val="14"/>
        </w:rPr>
        <w:t xml:space="preserve">Typhimurium </w:t>
      </w:r>
      <w:r>
        <w:rPr>
          <w:rFonts w:hint="eastAsia" w:ascii="Times New Roman" w:hAnsi="Times New Roman" w:cs="Times New Roman"/>
          <w:iCs/>
          <w:color w:val="000000"/>
          <w:sz w:val="14"/>
          <w:szCs w:val="14"/>
        </w:rPr>
        <w:t>CFSA</w:t>
      </w:r>
      <w:r>
        <w:rPr>
          <w:rFonts w:ascii="Times New Roman" w:hAnsi="Times New Roman" w:cs="Times New Roman"/>
          <w:iCs/>
          <w:color w:val="000000"/>
          <w:sz w:val="14"/>
          <w:szCs w:val="14"/>
        </w:rPr>
        <w:t>629.</w:t>
      </w:r>
    </w:p>
    <w:tbl>
      <w:tblPr>
        <w:tblStyle w:val="8"/>
        <w:tblW w:w="10465" w:type="dxa"/>
        <w:jc w:val="center"/>
        <w:tblBorders>
          <w:top w:val="none" w:color="auto" w:sz="4" w:space="0"/>
          <w:left w:val="none" w:color="auto" w:sz="0" w:space="0"/>
          <w:bottom w:val="non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57"/>
        <w:gridCol w:w="583"/>
        <w:gridCol w:w="720"/>
        <w:gridCol w:w="1040"/>
        <w:gridCol w:w="534"/>
        <w:gridCol w:w="653"/>
        <w:gridCol w:w="2080"/>
        <w:gridCol w:w="3364"/>
        <w:gridCol w:w="834"/>
      </w:tblGrid>
      <w:tr>
        <w:tblPrEx>
          <w:tblBorders>
            <w:top w:val="none" w:color="auto" w:sz="4" w:space="0"/>
            <w:left w:val="none" w:color="auto" w:sz="0" w:space="0"/>
            <w:bottom w:val="non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0" w:hRule="atLeast"/>
          <w:jc w:val="center"/>
        </w:trPr>
        <w:tc>
          <w:tcPr>
            <w:tcW w:w="657" w:type="dxa"/>
            <w:tcBorders>
              <w:top w:val="single" w:color="000000" w:sz="4" w:space="0"/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b/>
                <w:color w:val="000000"/>
                <w:kern w:val="0"/>
                <w:sz w:val="14"/>
                <w:szCs w:val="14"/>
                <w:lang w:bidi="ar"/>
              </w:rPr>
              <w:t>Isolates</w:t>
            </w:r>
          </w:p>
        </w:tc>
        <w:tc>
          <w:tcPr>
            <w:tcW w:w="583" w:type="dxa"/>
            <w:tcBorders>
              <w:top w:val="single" w:color="000000" w:sz="4" w:space="0"/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b/>
                <w:color w:val="000000"/>
                <w:kern w:val="0"/>
                <w:sz w:val="14"/>
                <w:szCs w:val="14"/>
                <w:lang w:bidi="ar"/>
              </w:rPr>
              <w:t>Region</w:t>
            </w:r>
          </w:p>
        </w:tc>
        <w:tc>
          <w:tcPr>
            <w:tcW w:w="720" w:type="dxa"/>
            <w:tcBorders>
              <w:top w:val="single" w:color="000000" w:sz="4" w:space="0"/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b/>
                <w:color w:val="000000"/>
                <w:kern w:val="0"/>
                <w:sz w:val="14"/>
                <w:szCs w:val="14"/>
                <w:lang w:bidi="ar"/>
              </w:rPr>
              <w:t xml:space="preserve">Region </w:t>
            </w:r>
            <w:bookmarkStart w:id="0" w:name="_GoBack"/>
            <w:bookmarkEnd w:id="0"/>
            <w:r>
              <w:rPr>
                <w:rFonts w:ascii="Arial" w:hAnsi="Arial" w:eastAsia="宋体" w:cs="Arial"/>
                <w:b/>
                <w:color w:val="000000"/>
                <w:kern w:val="0"/>
                <w:sz w:val="14"/>
                <w:szCs w:val="14"/>
                <w:lang w:bidi="ar"/>
              </w:rPr>
              <w:t>Length</w:t>
            </w:r>
          </w:p>
        </w:tc>
        <w:tc>
          <w:tcPr>
            <w:tcW w:w="1040" w:type="dxa"/>
            <w:tcBorders>
              <w:top w:val="single" w:color="000000" w:sz="4" w:space="0"/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b/>
                <w:color w:val="000000"/>
                <w:kern w:val="0"/>
                <w:sz w:val="14"/>
                <w:szCs w:val="14"/>
                <w:lang w:bidi="ar"/>
              </w:rPr>
              <w:t>Complete</w:t>
            </w:r>
            <w:r>
              <w:rPr>
                <w:rFonts w:hint="eastAsia" w:ascii="Arial" w:hAnsi="Arial" w:eastAsia="宋体" w:cs="Arial"/>
                <w:b/>
                <w:color w:val="000000"/>
                <w:kern w:val="0"/>
                <w:sz w:val="14"/>
                <w:szCs w:val="14"/>
                <w:vertAlign w:val="superscript"/>
                <w:lang w:bidi="ar"/>
              </w:rPr>
              <w:t>a</w:t>
            </w:r>
          </w:p>
        </w:tc>
        <w:tc>
          <w:tcPr>
            <w:tcW w:w="534" w:type="dxa"/>
            <w:tcBorders>
              <w:top w:val="single" w:color="000000" w:sz="4" w:space="0"/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b/>
                <w:color w:val="000000"/>
                <w:kern w:val="0"/>
                <w:sz w:val="14"/>
                <w:szCs w:val="14"/>
                <w:lang w:bidi="ar"/>
              </w:rPr>
              <w:t>Score</w:t>
            </w:r>
          </w:p>
        </w:tc>
        <w:tc>
          <w:tcPr>
            <w:tcW w:w="653" w:type="dxa"/>
            <w:tcBorders>
              <w:top w:val="single" w:color="000000" w:sz="4" w:space="0"/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b/>
                <w:color w:val="000000"/>
                <w:kern w:val="0"/>
                <w:sz w:val="14"/>
                <w:szCs w:val="14"/>
                <w:lang w:bidi="ar"/>
              </w:rPr>
              <w:t>Total Proteins</w:t>
            </w:r>
          </w:p>
        </w:tc>
        <w:tc>
          <w:tcPr>
            <w:tcW w:w="2080" w:type="dxa"/>
            <w:tcBorders>
              <w:top w:val="single" w:color="000000" w:sz="4" w:space="0"/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Region Position</w:t>
            </w:r>
          </w:p>
        </w:tc>
        <w:tc>
          <w:tcPr>
            <w:tcW w:w="3364" w:type="dxa"/>
            <w:tcBorders>
              <w:top w:val="single" w:color="000000" w:sz="4" w:space="0"/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b/>
                <w:color w:val="000000"/>
                <w:kern w:val="0"/>
                <w:sz w:val="14"/>
                <w:szCs w:val="14"/>
                <w:lang w:bidi="ar"/>
              </w:rPr>
              <w:t>Most Common Phage</w:t>
            </w:r>
          </w:p>
        </w:tc>
        <w:tc>
          <w:tcPr>
            <w:tcW w:w="834" w:type="dxa"/>
            <w:tcBorders>
              <w:top w:val="single" w:color="000000" w:sz="4" w:space="0"/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b/>
                <w:color w:val="000000"/>
                <w:kern w:val="0"/>
                <w:sz w:val="14"/>
                <w:szCs w:val="14"/>
                <w:lang w:bidi="ar"/>
              </w:rPr>
              <w:t>GC %</w:t>
            </w:r>
          </w:p>
        </w:tc>
      </w:tr>
      <w:tr>
        <w:tblPrEx>
          <w:tblBorders>
            <w:top w:val="none" w:color="auto" w:sz="4" w:space="0"/>
            <w:left w:val="none" w:color="auto" w:sz="0" w:space="0"/>
            <w:bottom w:val="non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  <w:jc w:val="center"/>
        </w:trPr>
        <w:tc>
          <w:tcPr>
            <w:tcW w:w="657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CFSA231</w:t>
            </w:r>
          </w:p>
        </w:tc>
        <w:tc>
          <w:tcPr>
            <w:tcW w:w="583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3.9Kb</w:t>
            </w:r>
          </w:p>
        </w:tc>
        <w:tc>
          <w:tcPr>
            <w:tcW w:w="1040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incomplete</w:t>
            </w:r>
          </w:p>
        </w:tc>
        <w:tc>
          <w:tcPr>
            <w:tcW w:w="534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20</w:t>
            </w:r>
          </w:p>
        </w:tc>
        <w:tc>
          <w:tcPr>
            <w:tcW w:w="653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6</w:t>
            </w:r>
          </w:p>
        </w:tc>
        <w:tc>
          <w:tcPr>
            <w:tcW w:w="2080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</w:pPr>
            <w:r>
              <w:fldChar w:fldCharType="begin"/>
            </w:r>
            <w:r>
              <w:instrText xml:space="preserve"> HYPERLINK "http://phaster.ca/submissions/ZZ_aae766fafb" \l "region_dna0" </w:instrText>
            </w:r>
            <w:r>
              <w:fldChar w:fldCharType="separate"/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3364263-3368235 info_outline</w:t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fldChar w:fldCharType="end"/>
            </w:r>
          </w:p>
        </w:tc>
        <w:tc>
          <w:tcPr>
            <w:tcW w:w="3364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PHAGE_Entero_UAB_Phi20_NC_031019(2)</w:t>
            </w:r>
          </w:p>
        </w:tc>
        <w:tc>
          <w:tcPr>
            <w:tcW w:w="834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41.81%</w:t>
            </w:r>
          </w:p>
        </w:tc>
      </w:tr>
      <w:tr>
        <w:tblPrEx>
          <w:tblBorders>
            <w:top w:val="none" w:color="auto" w:sz="4" w:space="0"/>
            <w:left w:val="none" w:color="auto" w:sz="0" w:space="0"/>
            <w:bottom w:val="non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  <w:jc w:val="center"/>
        </w:trPr>
        <w:tc>
          <w:tcPr>
            <w:tcW w:w="657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58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2</w:t>
            </w:r>
          </w:p>
        </w:tc>
        <w:tc>
          <w:tcPr>
            <w:tcW w:w="72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61.7Kb</w:t>
            </w:r>
          </w:p>
        </w:tc>
        <w:tc>
          <w:tcPr>
            <w:tcW w:w="104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intact</w:t>
            </w:r>
          </w:p>
        </w:tc>
        <w:tc>
          <w:tcPr>
            <w:tcW w:w="5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50</w:t>
            </w:r>
          </w:p>
        </w:tc>
        <w:tc>
          <w:tcPr>
            <w:tcW w:w="65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56</w:t>
            </w:r>
          </w:p>
        </w:tc>
        <w:tc>
          <w:tcPr>
            <w:tcW w:w="208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</w:pPr>
            <w:r>
              <w:fldChar w:fldCharType="begin"/>
            </w:r>
            <w:r>
              <w:instrText xml:space="preserve"> HYPERLINK "http://phaster.ca/submissions/ZZ_aae766fafb" \l "region_dna1" </w:instrText>
            </w:r>
            <w:r>
              <w:fldChar w:fldCharType="separate"/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3602277-3664048 info_outline</w:t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fldChar w:fldCharType="end"/>
            </w:r>
          </w:p>
        </w:tc>
        <w:tc>
          <w:tcPr>
            <w:tcW w:w="336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PHAGE_Entero_SfV_NC_003444(41)</w:t>
            </w:r>
          </w:p>
        </w:tc>
        <w:tc>
          <w:tcPr>
            <w:tcW w:w="8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50.77%</w:t>
            </w:r>
          </w:p>
        </w:tc>
      </w:tr>
      <w:tr>
        <w:tblPrEx>
          <w:tblBorders>
            <w:top w:val="none" w:color="auto" w:sz="4" w:space="0"/>
            <w:left w:val="none" w:color="auto" w:sz="0" w:space="0"/>
            <w:bottom w:val="non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  <w:jc w:val="center"/>
        </w:trPr>
        <w:tc>
          <w:tcPr>
            <w:tcW w:w="657" w:type="dxa"/>
            <w:tcBorders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583" w:type="dxa"/>
            <w:tcBorders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3</w:t>
            </w:r>
          </w:p>
        </w:tc>
        <w:tc>
          <w:tcPr>
            <w:tcW w:w="720" w:type="dxa"/>
            <w:tcBorders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20.4Kb</w:t>
            </w:r>
          </w:p>
        </w:tc>
        <w:tc>
          <w:tcPr>
            <w:tcW w:w="1040" w:type="dxa"/>
            <w:tcBorders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questionable</w:t>
            </w:r>
          </w:p>
        </w:tc>
        <w:tc>
          <w:tcPr>
            <w:tcW w:w="534" w:type="dxa"/>
            <w:tcBorders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70</w:t>
            </w:r>
          </w:p>
        </w:tc>
        <w:tc>
          <w:tcPr>
            <w:tcW w:w="653" w:type="dxa"/>
            <w:tcBorders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24</w:t>
            </w:r>
          </w:p>
        </w:tc>
        <w:tc>
          <w:tcPr>
            <w:tcW w:w="2080" w:type="dxa"/>
            <w:tcBorders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</w:pPr>
            <w:r>
              <w:fldChar w:fldCharType="begin"/>
            </w:r>
            <w:r>
              <w:instrText xml:space="preserve"> HYPERLINK "http://phaster.ca/submissions/ZZ_aae766fafb" \l "region_dna2" </w:instrText>
            </w:r>
            <w:r>
              <w:fldChar w:fldCharType="separate"/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4460539-4480961 info_outline</w:t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fldChar w:fldCharType="end"/>
            </w:r>
          </w:p>
        </w:tc>
        <w:tc>
          <w:tcPr>
            <w:tcW w:w="3364" w:type="dxa"/>
            <w:tcBorders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PHAGE_Burkho_BcepMu_NC_005882(14)</w:t>
            </w:r>
          </w:p>
        </w:tc>
        <w:tc>
          <w:tcPr>
            <w:tcW w:w="834" w:type="dxa"/>
            <w:tcBorders>
              <w:bottom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50.60%</w:t>
            </w:r>
          </w:p>
        </w:tc>
      </w:tr>
      <w:tr>
        <w:tblPrEx>
          <w:tblBorders>
            <w:top w:val="none" w:color="auto" w:sz="4" w:space="0"/>
            <w:left w:val="none" w:color="auto" w:sz="0" w:space="0"/>
            <w:bottom w:val="non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  <w:jc w:val="center"/>
        </w:trPr>
        <w:tc>
          <w:tcPr>
            <w:tcW w:w="657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CFSA629</w:t>
            </w:r>
          </w:p>
        </w:tc>
        <w:tc>
          <w:tcPr>
            <w:tcW w:w="583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</w:t>
            </w:r>
          </w:p>
        </w:tc>
        <w:tc>
          <w:tcPr>
            <w:tcW w:w="720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34.7Kb</w:t>
            </w:r>
          </w:p>
        </w:tc>
        <w:tc>
          <w:tcPr>
            <w:tcW w:w="1040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intact</w:t>
            </w:r>
          </w:p>
        </w:tc>
        <w:tc>
          <w:tcPr>
            <w:tcW w:w="534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20</w:t>
            </w:r>
          </w:p>
        </w:tc>
        <w:tc>
          <w:tcPr>
            <w:tcW w:w="653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38</w:t>
            </w:r>
          </w:p>
        </w:tc>
        <w:tc>
          <w:tcPr>
            <w:tcW w:w="2080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</w:pPr>
            <w:r>
              <w:fldChar w:fldCharType="begin"/>
            </w:r>
            <w:r>
              <w:instrText xml:space="preserve"> HYPERLINK "http://phaster.ca/submissions/ZZ_785b5a9be5" \l "region_dna0" </w:instrText>
            </w:r>
            <w:r>
              <w:fldChar w:fldCharType="separate"/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666101-700890 info_outline</w:t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fldChar w:fldCharType="end"/>
            </w:r>
          </w:p>
        </w:tc>
        <w:tc>
          <w:tcPr>
            <w:tcW w:w="3364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PHAGE_Haemop_HP2_NC_003315(17)</w:t>
            </w:r>
          </w:p>
        </w:tc>
        <w:tc>
          <w:tcPr>
            <w:tcW w:w="834" w:type="dxa"/>
            <w:tcBorders>
              <w:top w:val="single" w:color="auto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50.12%</w:t>
            </w:r>
          </w:p>
        </w:tc>
      </w:tr>
      <w:tr>
        <w:tblPrEx>
          <w:tblBorders>
            <w:top w:val="none" w:color="auto" w:sz="4" w:space="0"/>
            <w:left w:val="none" w:color="auto" w:sz="0" w:space="0"/>
            <w:bottom w:val="non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  <w:jc w:val="center"/>
        </w:trPr>
        <w:tc>
          <w:tcPr>
            <w:tcW w:w="657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58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2</w:t>
            </w:r>
          </w:p>
        </w:tc>
        <w:tc>
          <w:tcPr>
            <w:tcW w:w="72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43.2Kb</w:t>
            </w:r>
          </w:p>
        </w:tc>
        <w:tc>
          <w:tcPr>
            <w:tcW w:w="104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intact</w:t>
            </w:r>
          </w:p>
        </w:tc>
        <w:tc>
          <w:tcPr>
            <w:tcW w:w="5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50</w:t>
            </w:r>
          </w:p>
        </w:tc>
        <w:tc>
          <w:tcPr>
            <w:tcW w:w="65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59</w:t>
            </w:r>
          </w:p>
        </w:tc>
        <w:tc>
          <w:tcPr>
            <w:tcW w:w="208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</w:pPr>
            <w:r>
              <w:fldChar w:fldCharType="begin"/>
            </w:r>
            <w:r>
              <w:instrText xml:space="preserve"> HYPERLINK "http://phaster.ca/submissions/ZZ_785b5a9be5" \l "region_dna1" </w:instrText>
            </w:r>
            <w:r>
              <w:fldChar w:fldCharType="separate"/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541917-1585180 info_outline</w:t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fldChar w:fldCharType="end"/>
            </w:r>
          </w:p>
        </w:tc>
        <w:tc>
          <w:tcPr>
            <w:tcW w:w="336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PHAGE_Salmon_SE1_NC_011802(22)</w:t>
            </w:r>
          </w:p>
        </w:tc>
        <w:tc>
          <w:tcPr>
            <w:tcW w:w="8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47.40%</w:t>
            </w:r>
          </w:p>
        </w:tc>
      </w:tr>
      <w:tr>
        <w:tblPrEx>
          <w:tblBorders>
            <w:top w:val="none" w:color="auto" w:sz="4" w:space="0"/>
            <w:left w:val="none" w:color="auto" w:sz="0" w:space="0"/>
            <w:bottom w:val="non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  <w:jc w:val="center"/>
        </w:trPr>
        <w:tc>
          <w:tcPr>
            <w:tcW w:w="657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58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3</w:t>
            </w:r>
          </w:p>
        </w:tc>
        <w:tc>
          <w:tcPr>
            <w:tcW w:w="72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6.3Kb</w:t>
            </w:r>
          </w:p>
        </w:tc>
        <w:tc>
          <w:tcPr>
            <w:tcW w:w="104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incomplete</w:t>
            </w:r>
          </w:p>
        </w:tc>
        <w:tc>
          <w:tcPr>
            <w:tcW w:w="5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20</w:t>
            </w:r>
          </w:p>
        </w:tc>
        <w:tc>
          <w:tcPr>
            <w:tcW w:w="65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9</w:t>
            </w:r>
          </w:p>
        </w:tc>
        <w:tc>
          <w:tcPr>
            <w:tcW w:w="208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</w:pPr>
            <w:r>
              <w:fldChar w:fldCharType="begin"/>
            </w:r>
            <w:r>
              <w:instrText xml:space="preserve"> HYPERLINK "http://phaster.ca/submissions/ZZ_785b5a9be5" \l "region_dna2" </w:instrText>
            </w:r>
            <w:r>
              <w:fldChar w:fldCharType="separate"/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832222-1838584 info_outline</w:t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fldChar w:fldCharType="end"/>
            </w:r>
          </w:p>
        </w:tc>
        <w:tc>
          <w:tcPr>
            <w:tcW w:w="336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PHAGE_Shigel_SfIV_NC_022749(2)</w:t>
            </w:r>
          </w:p>
        </w:tc>
        <w:tc>
          <w:tcPr>
            <w:tcW w:w="8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45.84%</w:t>
            </w:r>
          </w:p>
        </w:tc>
      </w:tr>
      <w:tr>
        <w:tblPrEx>
          <w:tblBorders>
            <w:top w:val="none" w:color="auto" w:sz="4" w:space="0"/>
            <w:left w:val="none" w:color="auto" w:sz="0" w:space="0"/>
            <w:bottom w:val="non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  <w:jc w:val="center"/>
        </w:trPr>
        <w:tc>
          <w:tcPr>
            <w:tcW w:w="657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58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4</w:t>
            </w:r>
          </w:p>
        </w:tc>
        <w:tc>
          <w:tcPr>
            <w:tcW w:w="72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7Kb</w:t>
            </w:r>
          </w:p>
        </w:tc>
        <w:tc>
          <w:tcPr>
            <w:tcW w:w="104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incomplete</w:t>
            </w:r>
          </w:p>
        </w:tc>
        <w:tc>
          <w:tcPr>
            <w:tcW w:w="5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40</w:t>
            </w:r>
          </w:p>
        </w:tc>
        <w:tc>
          <w:tcPr>
            <w:tcW w:w="65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6</w:t>
            </w:r>
          </w:p>
        </w:tc>
        <w:tc>
          <w:tcPr>
            <w:tcW w:w="208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</w:pPr>
            <w:r>
              <w:fldChar w:fldCharType="begin"/>
            </w:r>
            <w:r>
              <w:instrText xml:space="preserve"> HYPERLINK "http://phaster.ca/submissions/ZZ_785b5a9be5" \l "region_dna3" </w:instrText>
            </w:r>
            <w:r>
              <w:fldChar w:fldCharType="separate"/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2196817-2203852 info_outline</w:t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fldChar w:fldCharType="end"/>
            </w:r>
          </w:p>
        </w:tc>
        <w:tc>
          <w:tcPr>
            <w:tcW w:w="336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PHAGE_Cronob_vB_CsaM_GAP32_NC_019401(2)</w:t>
            </w:r>
          </w:p>
        </w:tc>
        <w:tc>
          <w:tcPr>
            <w:tcW w:w="8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52.23%</w:t>
            </w:r>
          </w:p>
        </w:tc>
      </w:tr>
      <w:tr>
        <w:tblPrEx>
          <w:tblBorders>
            <w:top w:val="none" w:color="auto" w:sz="4" w:space="0"/>
            <w:left w:val="none" w:color="auto" w:sz="0" w:space="0"/>
            <w:bottom w:val="non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  <w:jc w:val="center"/>
        </w:trPr>
        <w:tc>
          <w:tcPr>
            <w:tcW w:w="657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58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5</w:t>
            </w:r>
          </w:p>
        </w:tc>
        <w:tc>
          <w:tcPr>
            <w:tcW w:w="72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40.6Kb</w:t>
            </w:r>
          </w:p>
        </w:tc>
        <w:tc>
          <w:tcPr>
            <w:tcW w:w="104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intact</w:t>
            </w:r>
          </w:p>
        </w:tc>
        <w:tc>
          <w:tcPr>
            <w:tcW w:w="5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50</w:t>
            </w:r>
          </w:p>
        </w:tc>
        <w:tc>
          <w:tcPr>
            <w:tcW w:w="65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52</w:t>
            </w:r>
          </w:p>
        </w:tc>
        <w:tc>
          <w:tcPr>
            <w:tcW w:w="208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</w:pPr>
            <w:r>
              <w:fldChar w:fldCharType="begin"/>
            </w:r>
            <w:r>
              <w:instrText xml:space="preserve"> HYPERLINK "http://phaster.ca/submissions/ZZ_785b5a9be5" \l "region_dna4" </w:instrText>
            </w:r>
            <w:r>
              <w:fldChar w:fldCharType="separate"/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2273913-2314532 info_outline</w:t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fldChar w:fldCharType="end"/>
            </w:r>
          </w:p>
        </w:tc>
        <w:tc>
          <w:tcPr>
            <w:tcW w:w="336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PHAGE_Phage_Gifsy_2_NC_010393(34)</w:t>
            </w:r>
          </w:p>
        </w:tc>
        <w:tc>
          <w:tcPr>
            <w:tcW w:w="8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49.89%</w:t>
            </w:r>
          </w:p>
        </w:tc>
      </w:tr>
      <w:tr>
        <w:tblPrEx>
          <w:tblBorders>
            <w:top w:val="none" w:color="auto" w:sz="4" w:space="0"/>
            <w:left w:val="none" w:color="auto" w:sz="0" w:space="0"/>
            <w:bottom w:val="non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  <w:jc w:val="center"/>
        </w:trPr>
        <w:tc>
          <w:tcPr>
            <w:tcW w:w="657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58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6</w:t>
            </w:r>
          </w:p>
        </w:tc>
        <w:tc>
          <w:tcPr>
            <w:tcW w:w="72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1.5Kb</w:t>
            </w:r>
          </w:p>
        </w:tc>
        <w:tc>
          <w:tcPr>
            <w:tcW w:w="104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incomplete</w:t>
            </w:r>
          </w:p>
        </w:tc>
        <w:tc>
          <w:tcPr>
            <w:tcW w:w="5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50</w:t>
            </w:r>
          </w:p>
        </w:tc>
        <w:tc>
          <w:tcPr>
            <w:tcW w:w="65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8</w:t>
            </w:r>
          </w:p>
        </w:tc>
        <w:tc>
          <w:tcPr>
            <w:tcW w:w="208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</w:pPr>
            <w:r>
              <w:fldChar w:fldCharType="begin"/>
            </w:r>
            <w:r>
              <w:instrText xml:space="preserve"> HYPERLINK "http://phaster.ca/submissions/ZZ_785b5a9be5" \l "region_dna5" </w:instrText>
            </w:r>
            <w:r>
              <w:fldChar w:fldCharType="separate"/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3119367-3130925 info_outline</w:t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fldChar w:fldCharType="end"/>
            </w:r>
          </w:p>
        </w:tc>
        <w:tc>
          <w:tcPr>
            <w:tcW w:w="336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PHAGE_Entero_HK630_NC_019723(2)</w:t>
            </w:r>
          </w:p>
        </w:tc>
        <w:tc>
          <w:tcPr>
            <w:tcW w:w="8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43.39%</w:t>
            </w:r>
          </w:p>
        </w:tc>
      </w:tr>
      <w:tr>
        <w:tblPrEx>
          <w:tblBorders>
            <w:top w:val="none" w:color="auto" w:sz="4" w:space="0"/>
            <w:left w:val="none" w:color="auto" w:sz="0" w:space="0"/>
            <w:bottom w:val="non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  <w:jc w:val="center"/>
        </w:trPr>
        <w:tc>
          <w:tcPr>
            <w:tcW w:w="657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58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7</w:t>
            </w:r>
          </w:p>
        </w:tc>
        <w:tc>
          <w:tcPr>
            <w:tcW w:w="72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24.1Kb</w:t>
            </w:r>
          </w:p>
        </w:tc>
        <w:tc>
          <w:tcPr>
            <w:tcW w:w="104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incomplete</w:t>
            </w:r>
          </w:p>
        </w:tc>
        <w:tc>
          <w:tcPr>
            <w:tcW w:w="5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60</w:t>
            </w:r>
          </w:p>
        </w:tc>
        <w:tc>
          <w:tcPr>
            <w:tcW w:w="65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3</w:t>
            </w:r>
          </w:p>
        </w:tc>
        <w:tc>
          <w:tcPr>
            <w:tcW w:w="208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</w:pPr>
            <w:r>
              <w:fldChar w:fldCharType="begin"/>
            </w:r>
            <w:r>
              <w:instrText xml:space="preserve"> HYPERLINK "http://phaster.ca/submissions/ZZ_785b5a9be5" \l "region_dna6" </w:instrText>
            </w:r>
            <w:r>
              <w:fldChar w:fldCharType="separate"/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3118767-3142884 info_outline</w:t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fldChar w:fldCharType="end"/>
            </w:r>
          </w:p>
        </w:tc>
        <w:tc>
          <w:tcPr>
            <w:tcW w:w="336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PHAGE_Salmon_Fels_1_NC_010391(3)</w:t>
            </w:r>
          </w:p>
        </w:tc>
        <w:tc>
          <w:tcPr>
            <w:tcW w:w="8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46.49%</w:t>
            </w:r>
          </w:p>
        </w:tc>
      </w:tr>
      <w:tr>
        <w:tblPrEx>
          <w:tblBorders>
            <w:top w:val="none" w:color="auto" w:sz="4" w:space="0"/>
            <w:left w:val="none" w:color="auto" w:sz="0" w:space="0"/>
            <w:bottom w:val="non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  <w:jc w:val="center"/>
        </w:trPr>
        <w:tc>
          <w:tcPr>
            <w:tcW w:w="657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bottom"/>
          </w:tcPr>
          <w:p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58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8</w:t>
            </w:r>
          </w:p>
        </w:tc>
        <w:tc>
          <w:tcPr>
            <w:tcW w:w="72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55.2Kb</w:t>
            </w:r>
          </w:p>
        </w:tc>
        <w:tc>
          <w:tcPr>
            <w:tcW w:w="104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intact</w:t>
            </w:r>
          </w:p>
        </w:tc>
        <w:tc>
          <w:tcPr>
            <w:tcW w:w="5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20</w:t>
            </w:r>
          </w:p>
        </w:tc>
        <w:tc>
          <w:tcPr>
            <w:tcW w:w="65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67</w:t>
            </w:r>
          </w:p>
        </w:tc>
        <w:tc>
          <w:tcPr>
            <w:tcW w:w="208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</w:pPr>
            <w:r>
              <w:fldChar w:fldCharType="begin"/>
            </w:r>
            <w:r>
              <w:instrText xml:space="preserve"> HYPERLINK "http://phaster.ca/submissions/ZZ_785b5a9be5" \l "region_dna7" </w:instrText>
            </w:r>
            <w:r>
              <w:fldChar w:fldCharType="separate"/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3246937-3302141 info_outline</w:t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fldChar w:fldCharType="end"/>
            </w:r>
          </w:p>
        </w:tc>
        <w:tc>
          <w:tcPr>
            <w:tcW w:w="336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PHAGE_Salmon_118970_sal3_NC_031940(92)</w:t>
            </w:r>
          </w:p>
        </w:tc>
        <w:tc>
          <w:tcPr>
            <w:tcW w:w="8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50.09%</w:t>
            </w:r>
          </w:p>
        </w:tc>
      </w:tr>
      <w:tr>
        <w:tblPrEx>
          <w:tblBorders>
            <w:top w:val="none" w:color="auto" w:sz="4" w:space="0"/>
            <w:left w:val="none" w:color="auto" w:sz="0" w:space="0"/>
            <w:bottom w:val="non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  <w:jc w:val="center"/>
        </w:trPr>
        <w:tc>
          <w:tcPr>
            <w:tcW w:w="657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bottom"/>
          </w:tcPr>
          <w:p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58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9</w:t>
            </w:r>
          </w:p>
        </w:tc>
        <w:tc>
          <w:tcPr>
            <w:tcW w:w="72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5.3Kb</w:t>
            </w:r>
          </w:p>
        </w:tc>
        <w:tc>
          <w:tcPr>
            <w:tcW w:w="104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incomplete</w:t>
            </w:r>
          </w:p>
        </w:tc>
        <w:tc>
          <w:tcPr>
            <w:tcW w:w="5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50</w:t>
            </w:r>
          </w:p>
        </w:tc>
        <w:tc>
          <w:tcPr>
            <w:tcW w:w="65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7</w:t>
            </w:r>
          </w:p>
        </w:tc>
        <w:tc>
          <w:tcPr>
            <w:tcW w:w="208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</w:pPr>
            <w:r>
              <w:fldChar w:fldCharType="begin"/>
            </w:r>
            <w:r>
              <w:instrText xml:space="preserve"> HYPERLINK "http://phaster.ca/submissions/ZZ_785b5a9be5" \l "region_dna8" </w:instrText>
            </w:r>
            <w:r>
              <w:fldChar w:fldCharType="separate"/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3535464-3550830 info_outline</w:t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fldChar w:fldCharType="end"/>
            </w:r>
          </w:p>
        </w:tc>
        <w:tc>
          <w:tcPr>
            <w:tcW w:w="336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PHAGE_Salmon_118970_sal3_NC_031940(5)</w:t>
            </w:r>
          </w:p>
        </w:tc>
        <w:tc>
          <w:tcPr>
            <w:tcW w:w="8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49.80%</w:t>
            </w:r>
          </w:p>
        </w:tc>
      </w:tr>
      <w:tr>
        <w:tblPrEx>
          <w:tblBorders>
            <w:top w:val="none" w:color="auto" w:sz="4" w:space="0"/>
            <w:left w:val="none" w:color="auto" w:sz="0" w:space="0"/>
            <w:bottom w:val="non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  <w:jc w:val="center"/>
        </w:trPr>
        <w:tc>
          <w:tcPr>
            <w:tcW w:w="657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bottom"/>
          </w:tcPr>
          <w:p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58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0</w:t>
            </w:r>
          </w:p>
        </w:tc>
        <w:tc>
          <w:tcPr>
            <w:tcW w:w="72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62.6Kb</w:t>
            </w:r>
          </w:p>
        </w:tc>
        <w:tc>
          <w:tcPr>
            <w:tcW w:w="104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intact</w:t>
            </w:r>
          </w:p>
        </w:tc>
        <w:tc>
          <w:tcPr>
            <w:tcW w:w="5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50</w:t>
            </w:r>
          </w:p>
        </w:tc>
        <w:tc>
          <w:tcPr>
            <w:tcW w:w="65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60</w:t>
            </w:r>
          </w:p>
        </w:tc>
        <w:tc>
          <w:tcPr>
            <w:tcW w:w="208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</w:pPr>
            <w:r>
              <w:fldChar w:fldCharType="begin"/>
            </w:r>
            <w:r>
              <w:instrText xml:space="preserve"> HYPERLINK "http://phaster.ca/submissions/ZZ_785b5a9be5" \l "region_dna9" </w:instrText>
            </w:r>
            <w:r>
              <w:fldChar w:fldCharType="separate"/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3922026-3984694 info_outline</w:t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fldChar w:fldCharType="end"/>
            </w:r>
          </w:p>
        </w:tc>
        <w:tc>
          <w:tcPr>
            <w:tcW w:w="336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PHAGE_Phage_Gifsy_1_NC_010392(51)</w:t>
            </w:r>
          </w:p>
        </w:tc>
        <w:tc>
          <w:tcPr>
            <w:tcW w:w="8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51.34%</w:t>
            </w:r>
          </w:p>
        </w:tc>
      </w:tr>
      <w:tr>
        <w:tblPrEx>
          <w:tblBorders>
            <w:top w:val="none" w:color="auto" w:sz="4" w:space="0"/>
            <w:left w:val="none" w:color="auto" w:sz="0" w:space="0"/>
            <w:bottom w:val="non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  <w:jc w:val="center"/>
        </w:trPr>
        <w:tc>
          <w:tcPr>
            <w:tcW w:w="657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bottom"/>
          </w:tcPr>
          <w:p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58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1</w:t>
            </w:r>
          </w:p>
        </w:tc>
        <w:tc>
          <w:tcPr>
            <w:tcW w:w="72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7.8Kb</w:t>
            </w:r>
          </w:p>
        </w:tc>
        <w:tc>
          <w:tcPr>
            <w:tcW w:w="104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incomplete</w:t>
            </w:r>
          </w:p>
        </w:tc>
        <w:tc>
          <w:tcPr>
            <w:tcW w:w="5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30</w:t>
            </w:r>
          </w:p>
        </w:tc>
        <w:tc>
          <w:tcPr>
            <w:tcW w:w="653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8</w:t>
            </w:r>
          </w:p>
        </w:tc>
        <w:tc>
          <w:tcPr>
            <w:tcW w:w="2080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</w:pPr>
            <w:r>
              <w:fldChar w:fldCharType="begin"/>
            </w:r>
            <w:r>
              <w:instrText xml:space="preserve"> HYPERLINK "http://phaster.ca/submissions/ZZ_785b5a9be5" \l "region_dna10" </w:instrText>
            </w:r>
            <w:r>
              <w:fldChar w:fldCharType="separate"/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4250203-4258040 info_outline</w:t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fldChar w:fldCharType="end"/>
            </w:r>
          </w:p>
        </w:tc>
        <w:tc>
          <w:tcPr>
            <w:tcW w:w="336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PHAGE_Salmon_SJ46_NC_031129(2)</w:t>
            </w:r>
          </w:p>
        </w:tc>
        <w:tc>
          <w:tcPr>
            <w:tcW w:w="834" w:type="dxa"/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51.70%</w:t>
            </w:r>
          </w:p>
        </w:tc>
      </w:tr>
      <w:tr>
        <w:tblPrEx>
          <w:tblBorders>
            <w:top w:val="none" w:color="auto" w:sz="4" w:space="0"/>
            <w:left w:val="none" w:color="auto" w:sz="0" w:space="0"/>
            <w:bottom w:val="non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  <w:jc w:val="center"/>
        </w:trPr>
        <w:tc>
          <w:tcPr>
            <w:tcW w:w="657" w:type="dxa"/>
            <w:tcBorders>
              <w:bottom w:val="single" w:color="000000" w:sz="4" w:space="0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bottom"/>
          </w:tcPr>
          <w:p>
            <w:pPr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583" w:type="dxa"/>
            <w:tcBorders>
              <w:bottom w:val="single" w:color="000000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12</w:t>
            </w:r>
          </w:p>
        </w:tc>
        <w:tc>
          <w:tcPr>
            <w:tcW w:w="720" w:type="dxa"/>
            <w:tcBorders>
              <w:bottom w:val="single" w:color="000000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20.4Kb</w:t>
            </w:r>
          </w:p>
        </w:tc>
        <w:tc>
          <w:tcPr>
            <w:tcW w:w="1040" w:type="dxa"/>
            <w:tcBorders>
              <w:bottom w:val="single" w:color="000000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questionable</w:t>
            </w:r>
          </w:p>
        </w:tc>
        <w:tc>
          <w:tcPr>
            <w:tcW w:w="534" w:type="dxa"/>
            <w:tcBorders>
              <w:bottom w:val="single" w:color="000000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70</w:t>
            </w:r>
          </w:p>
        </w:tc>
        <w:tc>
          <w:tcPr>
            <w:tcW w:w="653" w:type="dxa"/>
            <w:tcBorders>
              <w:bottom w:val="single" w:color="000000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23</w:t>
            </w:r>
          </w:p>
        </w:tc>
        <w:tc>
          <w:tcPr>
            <w:tcW w:w="2080" w:type="dxa"/>
            <w:tcBorders>
              <w:bottom w:val="single" w:color="000000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</w:pPr>
            <w:r>
              <w:fldChar w:fldCharType="begin"/>
            </w:r>
            <w:r>
              <w:instrText xml:space="preserve"> HYPERLINK "http://phaster.ca/submissions/ZZ_785b5a9be5" \l "region_dna11" </w:instrText>
            </w:r>
            <w:r>
              <w:fldChar w:fldCharType="separate"/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4606322-4626741 info_outline</w:t>
            </w: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fldChar w:fldCharType="end"/>
            </w:r>
          </w:p>
        </w:tc>
        <w:tc>
          <w:tcPr>
            <w:tcW w:w="3364" w:type="dxa"/>
            <w:tcBorders>
              <w:bottom w:val="single" w:color="000000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PHAGE_Burkho_BcepMu_NC_005882(14)</w:t>
            </w:r>
          </w:p>
        </w:tc>
        <w:tc>
          <w:tcPr>
            <w:tcW w:w="834" w:type="dxa"/>
            <w:tcBorders>
              <w:bottom w:val="single" w:color="000000" w:sz="4" w:space="0"/>
            </w:tcBorders>
            <w:shd w:val="clear" w:color="auto" w:fill="auto"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eastAsia="宋体" w:cs="Arial"/>
                <w:color w:val="000000"/>
                <w:kern w:val="0"/>
                <w:sz w:val="14"/>
                <w:szCs w:val="14"/>
                <w:lang w:bidi="ar"/>
              </w:rPr>
              <w:t>50.58%</w:t>
            </w:r>
          </w:p>
        </w:tc>
      </w:tr>
    </w:tbl>
    <w:p>
      <w:pPr>
        <w:spacing w:line="360" w:lineRule="auto"/>
        <w:rPr>
          <w:rFonts w:ascii="Times New Roman" w:hAnsi="Times New Roman" w:cs="Times New Roman"/>
          <w:iCs/>
          <w:color w:val="000000"/>
          <w:sz w:val="14"/>
          <w:szCs w:val="14"/>
        </w:rPr>
      </w:pPr>
      <w:r>
        <w:rPr>
          <w:rFonts w:ascii="Times New Roman" w:hAnsi="Times New Roman" w:cs="Times New Roman"/>
          <w:iCs/>
          <w:color w:val="000000"/>
          <w:sz w:val="14"/>
          <w:szCs w:val="14"/>
          <w:vertAlign w:val="superscript"/>
        </w:rPr>
        <w:t xml:space="preserve">a </w:t>
      </w:r>
      <w:r>
        <w:rPr>
          <w:rFonts w:ascii="Times New Roman" w:hAnsi="Times New Roman" w:cs="Times New Roman"/>
          <w:iCs/>
          <w:color w:val="000000"/>
          <w:sz w:val="14"/>
          <w:szCs w:val="14"/>
        </w:rPr>
        <w:t>Intact (score &gt; 90), Questionable (score 70-90), Incomplete (score &lt; 70)</w:t>
      </w:r>
    </w:p>
    <w:p>
      <w:pPr>
        <w:rPr>
          <w:rFonts w:ascii="Times New Roman" w:hAnsi="Times New Roman" w:cs="Times New Roman"/>
          <w:iCs/>
          <w:color w:val="000000"/>
          <w:sz w:val="14"/>
          <w:szCs w:val="14"/>
        </w:rPr>
      </w:pPr>
    </w:p>
    <w:p>
      <w:pPr>
        <w:rPr>
          <w:rFonts w:ascii="Times New Roman" w:hAnsi="Times New Roman" w:cs="Times New Roman"/>
          <w:iCs/>
          <w:color w:val="000000"/>
          <w:sz w:val="14"/>
          <w:szCs w:val="14"/>
        </w:rPr>
      </w:pPr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00007A87" w:usb1="80000000" w:usb2="00000008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dvOT2c8ce45a+fb">
    <w:altName w:val="Times New Roman"/>
    <w:panose1 w:val="020B0604020202020204"/>
    <w:charset w:val="00"/>
    <w:family w:val="roman"/>
    <w:pitch w:val="default"/>
    <w:sig w:usb0="00000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420"/>
  <w:drawingGridHorizontalSpacing w:val="105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MDYzNDQzMTe1tLRQ0lEKTi0uzszPAykwNqsFADtrKQ8tAAAA"/>
  </w:docVars>
  <w:rsids>
    <w:rsidRoot w:val="00172A27"/>
    <w:rsid w:val="000102FE"/>
    <w:rsid w:val="00015AA2"/>
    <w:rsid w:val="00015C14"/>
    <w:rsid w:val="000165AD"/>
    <w:rsid w:val="00016917"/>
    <w:rsid w:val="00021BC2"/>
    <w:rsid w:val="000225DF"/>
    <w:rsid w:val="000252A7"/>
    <w:rsid w:val="00026E6F"/>
    <w:rsid w:val="00030A71"/>
    <w:rsid w:val="000314D7"/>
    <w:rsid w:val="0004118D"/>
    <w:rsid w:val="00041D51"/>
    <w:rsid w:val="00045374"/>
    <w:rsid w:val="000505CB"/>
    <w:rsid w:val="0005126C"/>
    <w:rsid w:val="00052E7E"/>
    <w:rsid w:val="00053397"/>
    <w:rsid w:val="000533C4"/>
    <w:rsid w:val="0005389A"/>
    <w:rsid w:val="00057A1A"/>
    <w:rsid w:val="00057A26"/>
    <w:rsid w:val="000615B9"/>
    <w:rsid w:val="00062BD3"/>
    <w:rsid w:val="00063892"/>
    <w:rsid w:val="00065C3B"/>
    <w:rsid w:val="00067A42"/>
    <w:rsid w:val="000730DD"/>
    <w:rsid w:val="0007355B"/>
    <w:rsid w:val="00074749"/>
    <w:rsid w:val="000765E0"/>
    <w:rsid w:val="00085E30"/>
    <w:rsid w:val="00092358"/>
    <w:rsid w:val="00092DF2"/>
    <w:rsid w:val="000942BB"/>
    <w:rsid w:val="0009467E"/>
    <w:rsid w:val="000967F4"/>
    <w:rsid w:val="0009721C"/>
    <w:rsid w:val="00097698"/>
    <w:rsid w:val="000A0B86"/>
    <w:rsid w:val="000B0F57"/>
    <w:rsid w:val="000B1A3F"/>
    <w:rsid w:val="000B681E"/>
    <w:rsid w:val="000C018A"/>
    <w:rsid w:val="000C6987"/>
    <w:rsid w:val="000D5743"/>
    <w:rsid w:val="000E26D4"/>
    <w:rsid w:val="000E39CA"/>
    <w:rsid w:val="000E3D20"/>
    <w:rsid w:val="000E5232"/>
    <w:rsid w:val="000E5975"/>
    <w:rsid w:val="000F4635"/>
    <w:rsid w:val="000F6DD7"/>
    <w:rsid w:val="000F75FA"/>
    <w:rsid w:val="00101A20"/>
    <w:rsid w:val="00110222"/>
    <w:rsid w:val="00114EA9"/>
    <w:rsid w:val="001174E8"/>
    <w:rsid w:val="0012270D"/>
    <w:rsid w:val="001230AD"/>
    <w:rsid w:val="0012482A"/>
    <w:rsid w:val="001248AA"/>
    <w:rsid w:val="001329FA"/>
    <w:rsid w:val="001429FC"/>
    <w:rsid w:val="001439DB"/>
    <w:rsid w:val="00152F3D"/>
    <w:rsid w:val="00157B1D"/>
    <w:rsid w:val="001617FA"/>
    <w:rsid w:val="0016184F"/>
    <w:rsid w:val="001647B5"/>
    <w:rsid w:val="00167936"/>
    <w:rsid w:val="00170125"/>
    <w:rsid w:val="00170BDB"/>
    <w:rsid w:val="00172A27"/>
    <w:rsid w:val="001829E0"/>
    <w:rsid w:val="00183AB3"/>
    <w:rsid w:val="00186C80"/>
    <w:rsid w:val="00193F81"/>
    <w:rsid w:val="0019767C"/>
    <w:rsid w:val="001A0E77"/>
    <w:rsid w:val="001A549C"/>
    <w:rsid w:val="001A5579"/>
    <w:rsid w:val="001A6093"/>
    <w:rsid w:val="001B0C03"/>
    <w:rsid w:val="001B6335"/>
    <w:rsid w:val="001B64D1"/>
    <w:rsid w:val="001B7356"/>
    <w:rsid w:val="001C0032"/>
    <w:rsid w:val="001C3218"/>
    <w:rsid w:val="001C4497"/>
    <w:rsid w:val="001C6D15"/>
    <w:rsid w:val="001C6EE6"/>
    <w:rsid w:val="001D2CB2"/>
    <w:rsid w:val="001E3A6B"/>
    <w:rsid w:val="001E56E6"/>
    <w:rsid w:val="001E5C4B"/>
    <w:rsid w:val="001E672E"/>
    <w:rsid w:val="001F3733"/>
    <w:rsid w:val="001F3CDE"/>
    <w:rsid w:val="001F60D1"/>
    <w:rsid w:val="00200601"/>
    <w:rsid w:val="00202C97"/>
    <w:rsid w:val="00213F1E"/>
    <w:rsid w:val="00215DED"/>
    <w:rsid w:val="002203E2"/>
    <w:rsid w:val="002212BD"/>
    <w:rsid w:val="002262C3"/>
    <w:rsid w:val="002304C0"/>
    <w:rsid w:val="00246156"/>
    <w:rsid w:val="00247198"/>
    <w:rsid w:val="00250FE6"/>
    <w:rsid w:val="0025473B"/>
    <w:rsid w:val="002556E2"/>
    <w:rsid w:val="00256490"/>
    <w:rsid w:val="0026177A"/>
    <w:rsid w:val="00267C51"/>
    <w:rsid w:val="00284966"/>
    <w:rsid w:val="00284D51"/>
    <w:rsid w:val="002936DD"/>
    <w:rsid w:val="00293736"/>
    <w:rsid w:val="002964DD"/>
    <w:rsid w:val="002A15B4"/>
    <w:rsid w:val="002A46B2"/>
    <w:rsid w:val="002A57CE"/>
    <w:rsid w:val="002B27DB"/>
    <w:rsid w:val="002B2B98"/>
    <w:rsid w:val="002B3D11"/>
    <w:rsid w:val="002B68E0"/>
    <w:rsid w:val="002B706B"/>
    <w:rsid w:val="002C1317"/>
    <w:rsid w:val="002C31DF"/>
    <w:rsid w:val="002C33E2"/>
    <w:rsid w:val="002C4446"/>
    <w:rsid w:val="002D353C"/>
    <w:rsid w:val="002D58BA"/>
    <w:rsid w:val="002D5AC6"/>
    <w:rsid w:val="002E0AA3"/>
    <w:rsid w:val="002E1809"/>
    <w:rsid w:val="002E4702"/>
    <w:rsid w:val="002E4F01"/>
    <w:rsid w:val="002E624E"/>
    <w:rsid w:val="002E74C0"/>
    <w:rsid w:val="002F4320"/>
    <w:rsid w:val="003066CA"/>
    <w:rsid w:val="00313DA6"/>
    <w:rsid w:val="0031462E"/>
    <w:rsid w:val="00314AAF"/>
    <w:rsid w:val="00330000"/>
    <w:rsid w:val="003317EB"/>
    <w:rsid w:val="003348FE"/>
    <w:rsid w:val="00341D32"/>
    <w:rsid w:val="00345215"/>
    <w:rsid w:val="00354C95"/>
    <w:rsid w:val="003550A0"/>
    <w:rsid w:val="003550D5"/>
    <w:rsid w:val="00356446"/>
    <w:rsid w:val="003630A1"/>
    <w:rsid w:val="003704A8"/>
    <w:rsid w:val="003802D9"/>
    <w:rsid w:val="003810C0"/>
    <w:rsid w:val="003A12E6"/>
    <w:rsid w:val="003A27B8"/>
    <w:rsid w:val="003B0987"/>
    <w:rsid w:val="003B18D4"/>
    <w:rsid w:val="003B5930"/>
    <w:rsid w:val="003C0108"/>
    <w:rsid w:val="003C1F4B"/>
    <w:rsid w:val="003C3115"/>
    <w:rsid w:val="003C6B60"/>
    <w:rsid w:val="003C74EC"/>
    <w:rsid w:val="003D03F4"/>
    <w:rsid w:val="003D4F9E"/>
    <w:rsid w:val="003D5197"/>
    <w:rsid w:val="003D6492"/>
    <w:rsid w:val="003E5111"/>
    <w:rsid w:val="003F0F9A"/>
    <w:rsid w:val="003F1D2E"/>
    <w:rsid w:val="003F5251"/>
    <w:rsid w:val="004009D9"/>
    <w:rsid w:val="004064B8"/>
    <w:rsid w:val="00406C6A"/>
    <w:rsid w:val="00412499"/>
    <w:rsid w:val="00421605"/>
    <w:rsid w:val="00422723"/>
    <w:rsid w:val="00431BDD"/>
    <w:rsid w:val="00431DA2"/>
    <w:rsid w:val="004339B9"/>
    <w:rsid w:val="004373BB"/>
    <w:rsid w:val="00444CCF"/>
    <w:rsid w:val="00444E4D"/>
    <w:rsid w:val="00447F7F"/>
    <w:rsid w:val="00454C88"/>
    <w:rsid w:val="00457B13"/>
    <w:rsid w:val="00457B32"/>
    <w:rsid w:val="00463FED"/>
    <w:rsid w:val="00464336"/>
    <w:rsid w:val="004665B1"/>
    <w:rsid w:val="00476EE8"/>
    <w:rsid w:val="004810B1"/>
    <w:rsid w:val="0048212B"/>
    <w:rsid w:val="004863DC"/>
    <w:rsid w:val="004878AE"/>
    <w:rsid w:val="004878F6"/>
    <w:rsid w:val="00490A8D"/>
    <w:rsid w:val="00492306"/>
    <w:rsid w:val="00492BFA"/>
    <w:rsid w:val="00492DA4"/>
    <w:rsid w:val="00494A69"/>
    <w:rsid w:val="004966C4"/>
    <w:rsid w:val="004B00F5"/>
    <w:rsid w:val="004B53BC"/>
    <w:rsid w:val="004B5604"/>
    <w:rsid w:val="004C07C9"/>
    <w:rsid w:val="004C6DC8"/>
    <w:rsid w:val="004D712B"/>
    <w:rsid w:val="004E0598"/>
    <w:rsid w:val="004E18D3"/>
    <w:rsid w:val="004E1B76"/>
    <w:rsid w:val="004E3F6D"/>
    <w:rsid w:val="004E5B91"/>
    <w:rsid w:val="004F1928"/>
    <w:rsid w:val="004F3EB7"/>
    <w:rsid w:val="004F70A8"/>
    <w:rsid w:val="00510A02"/>
    <w:rsid w:val="00510BFE"/>
    <w:rsid w:val="00512A2E"/>
    <w:rsid w:val="00512A7C"/>
    <w:rsid w:val="0051386B"/>
    <w:rsid w:val="005158D0"/>
    <w:rsid w:val="00525204"/>
    <w:rsid w:val="0052528F"/>
    <w:rsid w:val="00526ADE"/>
    <w:rsid w:val="005309B7"/>
    <w:rsid w:val="00532CD0"/>
    <w:rsid w:val="0053685A"/>
    <w:rsid w:val="0054029B"/>
    <w:rsid w:val="00541236"/>
    <w:rsid w:val="005469D8"/>
    <w:rsid w:val="00554BAB"/>
    <w:rsid w:val="00556155"/>
    <w:rsid w:val="00562F6F"/>
    <w:rsid w:val="00563110"/>
    <w:rsid w:val="00563AC2"/>
    <w:rsid w:val="00563B4B"/>
    <w:rsid w:val="00567A19"/>
    <w:rsid w:val="00571C0B"/>
    <w:rsid w:val="00575C1E"/>
    <w:rsid w:val="0058049D"/>
    <w:rsid w:val="005838B3"/>
    <w:rsid w:val="005863C8"/>
    <w:rsid w:val="00587200"/>
    <w:rsid w:val="00592B41"/>
    <w:rsid w:val="005A2F97"/>
    <w:rsid w:val="005A51F9"/>
    <w:rsid w:val="005A725D"/>
    <w:rsid w:val="005B18F2"/>
    <w:rsid w:val="005B312F"/>
    <w:rsid w:val="005C1811"/>
    <w:rsid w:val="005C6366"/>
    <w:rsid w:val="005D0211"/>
    <w:rsid w:val="005D1CED"/>
    <w:rsid w:val="005D52B0"/>
    <w:rsid w:val="005D61F4"/>
    <w:rsid w:val="005D6651"/>
    <w:rsid w:val="005E6E70"/>
    <w:rsid w:val="005F31AD"/>
    <w:rsid w:val="005F5B9A"/>
    <w:rsid w:val="00601896"/>
    <w:rsid w:val="00601C7E"/>
    <w:rsid w:val="00602E9E"/>
    <w:rsid w:val="006052F4"/>
    <w:rsid w:val="006117E8"/>
    <w:rsid w:val="00616F79"/>
    <w:rsid w:val="00624CE9"/>
    <w:rsid w:val="00637A35"/>
    <w:rsid w:val="00637F2C"/>
    <w:rsid w:val="00645103"/>
    <w:rsid w:val="006456E8"/>
    <w:rsid w:val="00646A73"/>
    <w:rsid w:val="00653BC1"/>
    <w:rsid w:val="00660E97"/>
    <w:rsid w:val="0066181F"/>
    <w:rsid w:val="0066225B"/>
    <w:rsid w:val="00662F0C"/>
    <w:rsid w:val="00671AF9"/>
    <w:rsid w:val="00671CFB"/>
    <w:rsid w:val="00677389"/>
    <w:rsid w:val="00681E52"/>
    <w:rsid w:val="00685C40"/>
    <w:rsid w:val="0068716C"/>
    <w:rsid w:val="006921CE"/>
    <w:rsid w:val="00692412"/>
    <w:rsid w:val="00694E81"/>
    <w:rsid w:val="00697DAC"/>
    <w:rsid w:val="006A250B"/>
    <w:rsid w:val="006B4FF0"/>
    <w:rsid w:val="006B580D"/>
    <w:rsid w:val="006B5AA8"/>
    <w:rsid w:val="006B5E50"/>
    <w:rsid w:val="006B6ADC"/>
    <w:rsid w:val="006B6CF7"/>
    <w:rsid w:val="006C0E37"/>
    <w:rsid w:val="006C5DB9"/>
    <w:rsid w:val="006D2E06"/>
    <w:rsid w:val="006D36F5"/>
    <w:rsid w:val="006D699D"/>
    <w:rsid w:val="006D6ABB"/>
    <w:rsid w:val="006E74A9"/>
    <w:rsid w:val="006F2D21"/>
    <w:rsid w:val="006F402D"/>
    <w:rsid w:val="007025C7"/>
    <w:rsid w:val="007032D1"/>
    <w:rsid w:val="007055F0"/>
    <w:rsid w:val="00711919"/>
    <w:rsid w:val="00712F84"/>
    <w:rsid w:val="00726701"/>
    <w:rsid w:val="00727752"/>
    <w:rsid w:val="0072798A"/>
    <w:rsid w:val="00731A30"/>
    <w:rsid w:val="007326C7"/>
    <w:rsid w:val="00732892"/>
    <w:rsid w:val="007403A8"/>
    <w:rsid w:val="007410AF"/>
    <w:rsid w:val="007463EC"/>
    <w:rsid w:val="0075096C"/>
    <w:rsid w:val="00757C03"/>
    <w:rsid w:val="0076246A"/>
    <w:rsid w:val="00762DF0"/>
    <w:rsid w:val="0076421D"/>
    <w:rsid w:val="007652AA"/>
    <w:rsid w:val="0076539D"/>
    <w:rsid w:val="00765B0D"/>
    <w:rsid w:val="007702EE"/>
    <w:rsid w:val="007828D9"/>
    <w:rsid w:val="007832BE"/>
    <w:rsid w:val="0078797C"/>
    <w:rsid w:val="00787CE0"/>
    <w:rsid w:val="00791527"/>
    <w:rsid w:val="007948FC"/>
    <w:rsid w:val="007964BB"/>
    <w:rsid w:val="00796EE7"/>
    <w:rsid w:val="007A0974"/>
    <w:rsid w:val="007A09B7"/>
    <w:rsid w:val="007A3234"/>
    <w:rsid w:val="007B507A"/>
    <w:rsid w:val="007B565F"/>
    <w:rsid w:val="007C09EA"/>
    <w:rsid w:val="007C5132"/>
    <w:rsid w:val="007C6F4E"/>
    <w:rsid w:val="007D583E"/>
    <w:rsid w:val="007E0A38"/>
    <w:rsid w:val="007E272F"/>
    <w:rsid w:val="007E31F3"/>
    <w:rsid w:val="007E4199"/>
    <w:rsid w:val="007E5CA8"/>
    <w:rsid w:val="007E7080"/>
    <w:rsid w:val="007F202D"/>
    <w:rsid w:val="007F2274"/>
    <w:rsid w:val="007F5E72"/>
    <w:rsid w:val="007F6DCE"/>
    <w:rsid w:val="00802C34"/>
    <w:rsid w:val="0080483D"/>
    <w:rsid w:val="00807CBC"/>
    <w:rsid w:val="008129F9"/>
    <w:rsid w:val="00824319"/>
    <w:rsid w:val="008251DD"/>
    <w:rsid w:val="00830309"/>
    <w:rsid w:val="00832599"/>
    <w:rsid w:val="008327D4"/>
    <w:rsid w:val="0083664E"/>
    <w:rsid w:val="008369E1"/>
    <w:rsid w:val="00836A2A"/>
    <w:rsid w:val="00837EB5"/>
    <w:rsid w:val="00845D00"/>
    <w:rsid w:val="0084793A"/>
    <w:rsid w:val="008500E6"/>
    <w:rsid w:val="00850EB5"/>
    <w:rsid w:val="00852D58"/>
    <w:rsid w:val="00854398"/>
    <w:rsid w:val="00856778"/>
    <w:rsid w:val="0085678A"/>
    <w:rsid w:val="00856A24"/>
    <w:rsid w:val="008626D2"/>
    <w:rsid w:val="008640E3"/>
    <w:rsid w:val="00864CF8"/>
    <w:rsid w:val="00865E41"/>
    <w:rsid w:val="00867020"/>
    <w:rsid w:val="00871A73"/>
    <w:rsid w:val="00883B03"/>
    <w:rsid w:val="00890042"/>
    <w:rsid w:val="00891A26"/>
    <w:rsid w:val="00891E46"/>
    <w:rsid w:val="00892EBB"/>
    <w:rsid w:val="008A0036"/>
    <w:rsid w:val="008B0D98"/>
    <w:rsid w:val="008B1E7F"/>
    <w:rsid w:val="008C1D55"/>
    <w:rsid w:val="008C41B0"/>
    <w:rsid w:val="008D03F0"/>
    <w:rsid w:val="008D3431"/>
    <w:rsid w:val="008D464C"/>
    <w:rsid w:val="008D658E"/>
    <w:rsid w:val="008D7466"/>
    <w:rsid w:val="008E5E47"/>
    <w:rsid w:val="008F0DCA"/>
    <w:rsid w:val="008F2205"/>
    <w:rsid w:val="009015E9"/>
    <w:rsid w:val="00902222"/>
    <w:rsid w:val="00902B98"/>
    <w:rsid w:val="009046F9"/>
    <w:rsid w:val="00904BC8"/>
    <w:rsid w:val="009065BB"/>
    <w:rsid w:val="00911B2F"/>
    <w:rsid w:val="009121C2"/>
    <w:rsid w:val="0091566E"/>
    <w:rsid w:val="00917477"/>
    <w:rsid w:val="009176CB"/>
    <w:rsid w:val="00917BB1"/>
    <w:rsid w:val="00920211"/>
    <w:rsid w:val="00920B89"/>
    <w:rsid w:val="009232CA"/>
    <w:rsid w:val="00923CBE"/>
    <w:rsid w:val="009262CF"/>
    <w:rsid w:val="00932979"/>
    <w:rsid w:val="00933A9A"/>
    <w:rsid w:val="00941D71"/>
    <w:rsid w:val="00951682"/>
    <w:rsid w:val="00951EEE"/>
    <w:rsid w:val="009533FD"/>
    <w:rsid w:val="00961914"/>
    <w:rsid w:val="00961D45"/>
    <w:rsid w:val="0096230B"/>
    <w:rsid w:val="00963700"/>
    <w:rsid w:val="00965323"/>
    <w:rsid w:val="00966354"/>
    <w:rsid w:val="00970E45"/>
    <w:rsid w:val="009716C1"/>
    <w:rsid w:val="00982E54"/>
    <w:rsid w:val="00986635"/>
    <w:rsid w:val="00991C09"/>
    <w:rsid w:val="009A2F11"/>
    <w:rsid w:val="009A54BE"/>
    <w:rsid w:val="009B1E29"/>
    <w:rsid w:val="009B2005"/>
    <w:rsid w:val="009B3053"/>
    <w:rsid w:val="009B5CB7"/>
    <w:rsid w:val="009B7529"/>
    <w:rsid w:val="009C6D46"/>
    <w:rsid w:val="009D3369"/>
    <w:rsid w:val="009D3C80"/>
    <w:rsid w:val="009D6513"/>
    <w:rsid w:val="009E2666"/>
    <w:rsid w:val="009E38EB"/>
    <w:rsid w:val="009E5CEE"/>
    <w:rsid w:val="009F26B8"/>
    <w:rsid w:val="009F3151"/>
    <w:rsid w:val="009F3DE6"/>
    <w:rsid w:val="009F5EB9"/>
    <w:rsid w:val="00A0097C"/>
    <w:rsid w:val="00A03121"/>
    <w:rsid w:val="00A03FA4"/>
    <w:rsid w:val="00A06971"/>
    <w:rsid w:val="00A13B7C"/>
    <w:rsid w:val="00A1491E"/>
    <w:rsid w:val="00A15F9E"/>
    <w:rsid w:val="00A22C44"/>
    <w:rsid w:val="00A24810"/>
    <w:rsid w:val="00A24C34"/>
    <w:rsid w:val="00A32232"/>
    <w:rsid w:val="00A32E4B"/>
    <w:rsid w:val="00A33C5E"/>
    <w:rsid w:val="00A33DEB"/>
    <w:rsid w:val="00A3766C"/>
    <w:rsid w:val="00A43712"/>
    <w:rsid w:val="00A43864"/>
    <w:rsid w:val="00A559B2"/>
    <w:rsid w:val="00A66C05"/>
    <w:rsid w:val="00A74B01"/>
    <w:rsid w:val="00A80106"/>
    <w:rsid w:val="00A82675"/>
    <w:rsid w:val="00A8299E"/>
    <w:rsid w:val="00A841D3"/>
    <w:rsid w:val="00A8484F"/>
    <w:rsid w:val="00A87186"/>
    <w:rsid w:val="00A91C26"/>
    <w:rsid w:val="00AA2684"/>
    <w:rsid w:val="00AA5DF4"/>
    <w:rsid w:val="00AA7587"/>
    <w:rsid w:val="00AB4513"/>
    <w:rsid w:val="00AC1438"/>
    <w:rsid w:val="00AC5CF6"/>
    <w:rsid w:val="00AC73E5"/>
    <w:rsid w:val="00AD3275"/>
    <w:rsid w:val="00AD6DE4"/>
    <w:rsid w:val="00AE5FE8"/>
    <w:rsid w:val="00AF0430"/>
    <w:rsid w:val="00AF0D6B"/>
    <w:rsid w:val="00AF3202"/>
    <w:rsid w:val="00AF5EBD"/>
    <w:rsid w:val="00B02570"/>
    <w:rsid w:val="00B02FB7"/>
    <w:rsid w:val="00B112DF"/>
    <w:rsid w:val="00B121BE"/>
    <w:rsid w:val="00B20343"/>
    <w:rsid w:val="00B21D6D"/>
    <w:rsid w:val="00B2240B"/>
    <w:rsid w:val="00B226CA"/>
    <w:rsid w:val="00B234E6"/>
    <w:rsid w:val="00B255DD"/>
    <w:rsid w:val="00B25BB3"/>
    <w:rsid w:val="00B30C8C"/>
    <w:rsid w:val="00B3162B"/>
    <w:rsid w:val="00B37B90"/>
    <w:rsid w:val="00B40C97"/>
    <w:rsid w:val="00B46214"/>
    <w:rsid w:val="00B47605"/>
    <w:rsid w:val="00B52084"/>
    <w:rsid w:val="00B60570"/>
    <w:rsid w:val="00B62296"/>
    <w:rsid w:val="00B62926"/>
    <w:rsid w:val="00B6432D"/>
    <w:rsid w:val="00B64727"/>
    <w:rsid w:val="00B74036"/>
    <w:rsid w:val="00BA179B"/>
    <w:rsid w:val="00BA4773"/>
    <w:rsid w:val="00BB4ED9"/>
    <w:rsid w:val="00BB7614"/>
    <w:rsid w:val="00BC0930"/>
    <w:rsid w:val="00BC0F83"/>
    <w:rsid w:val="00BC2D4C"/>
    <w:rsid w:val="00BD4F61"/>
    <w:rsid w:val="00BD5901"/>
    <w:rsid w:val="00BE0D2F"/>
    <w:rsid w:val="00BE0EFC"/>
    <w:rsid w:val="00BE1D1C"/>
    <w:rsid w:val="00BE254F"/>
    <w:rsid w:val="00BE668A"/>
    <w:rsid w:val="00BF2CC1"/>
    <w:rsid w:val="00BF535A"/>
    <w:rsid w:val="00BF6E58"/>
    <w:rsid w:val="00C0244A"/>
    <w:rsid w:val="00C03089"/>
    <w:rsid w:val="00C04A76"/>
    <w:rsid w:val="00C04E38"/>
    <w:rsid w:val="00C04EAA"/>
    <w:rsid w:val="00C05A66"/>
    <w:rsid w:val="00C10572"/>
    <w:rsid w:val="00C10EA9"/>
    <w:rsid w:val="00C14398"/>
    <w:rsid w:val="00C15EA0"/>
    <w:rsid w:val="00C238BA"/>
    <w:rsid w:val="00C247A5"/>
    <w:rsid w:val="00C26929"/>
    <w:rsid w:val="00C335F1"/>
    <w:rsid w:val="00C34ABF"/>
    <w:rsid w:val="00C34EF7"/>
    <w:rsid w:val="00C37795"/>
    <w:rsid w:val="00C44044"/>
    <w:rsid w:val="00C44ABA"/>
    <w:rsid w:val="00C501C1"/>
    <w:rsid w:val="00C5518D"/>
    <w:rsid w:val="00C62ECA"/>
    <w:rsid w:val="00C64748"/>
    <w:rsid w:val="00C64D10"/>
    <w:rsid w:val="00C64E67"/>
    <w:rsid w:val="00C6609B"/>
    <w:rsid w:val="00C71703"/>
    <w:rsid w:val="00C72B07"/>
    <w:rsid w:val="00C74964"/>
    <w:rsid w:val="00C74C72"/>
    <w:rsid w:val="00C7795E"/>
    <w:rsid w:val="00C91AE1"/>
    <w:rsid w:val="00C92737"/>
    <w:rsid w:val="00C94ACA"/>
    <w:rsid w:val="00C97EE3"/>
    <w:rsid w:val="00CA5F1B"/>
    <w:rsid w:val="00CB277E"/>
    <w:rsid w:val="00CB505F"/>
    <w:rsid w:val="00CC0AB7"/>
    <w:rsid w:val="00CC258B"/>
    <w:rsid w:val="00CC33EA"/>
    <w:rsid w:val="00CD2DC8"/>
    <w:rsid w:val="00CD6FA5"/>
    <w:rsid w:val="00CE1993"/>
    <w:rsid w:val="00CE39D5"/>
    <w:rsid w:val="00CE755E"/>
    <w:rsid w:val="00CF1D7B"/>
    <w:rsid w:val="00CF205B"/>
    <w:rsid w:val="00CF2104"/>
    <w:rsid w:val="00CF51B3"/>
    <w:rsid w:val="00CF71B9"/>
    <w:rsid w:val="00D02B99"/>
    <w:rsid w:val="00D157A0"/>
    <w:rsid w:val="00D160D4"/>
    <w:rsid w:val="00D2074B"/>
    <w:rsid w:val="00D25822"/>
    <w:rsid w:val="00D34212"/>
    <w:rsid w:val="00D36D94"/>
    <w:rsid w:val="00D37CF8"/>
    <w:rsid w:val="00D405AF"/>
    <w:rsid w:val="00D4455E"/>
    <w:rsid w:val="00D55CAC"/>
    <w:rsid w:val="00D55D8F"/>
    <w:rsid w:val="00D60356"/>
    <w:rsid w:val="00D61196"/>
    <w:rsid w:val="00D709FE"/>
    <w:rsid w:val="00D7156E"/>
    <w:rsid w:val="00D73FE0"/>
    <w:rsid w:val="00D833D2"/>
    <w:rsid w:val="00D84B14"/>
    <w:rsid w:val="00D85716"/>
    <w:rsid w:val="00D8579C"/>
    <w:rsid w:val="00D862F9"/>
    <w:rsid w:val="00D92135"/>
    <w:rsid w:val="00D97AE9"/>
    <w:rsid w:val="00DA11A0"/>
    <w:rsid w:val="00DA35B7"/>
    <w:rsid w:val="00DA54D6"/>
    <w:rsid w:val="00DA5795"/>
    <w:rsid w:val="00DB046A"/>
    <w:rsid w:val="00DB15B0"/>
    <w:rsid w:val="00DB22E3"/>
    <w:rsid w:val="00DB6F62"/>
    <w:rsid w:val="00DC184A"/>
    <w:rsid w:val="00DC2EDF"/>
    <w:rsid w:val="00DC7CCC"/>
    <w:rsid w:val="00DE7E0C"/>
    <w:rsid w:val="00DF2420"/>
    <w:rsid w:val="00DF36E0"/>
    <w:rsid w:val="00DF39D3"/>
    <w:rsid w:val="00DF4AB9"/>
    <w:rsid w:val="00E009CC"/>
    <w:rsid w:val="00E00D82"/>
    <w:rsid w:val="00E01428"/>
    <w:rsid w:val="00E02DA0"/>
    <w:rsid w:val="00E03CB3"/>
    <w:rsid w:val="00E204BA"/>
    <w:rsid w:val="00E20C37"/>
    <w:rsid w:val="00E224A4"/>
    <w:rsid w:val="00E23BC6"/>
    <w:rsid w:val="00E25917"/>
    <w:rsid w:val="00E35329"/>
    <w:rsid w:val="00E369D8"/>
    <w:rsid w:val="00E53E63"/>
    <w:rsid w:val="00E6301C"/>
    <w:rsid w:val="00E65F6A"/>
    <w:rsid w:val="00E76343"/>
    <w:rsid w:val="00E83FEE"/>
    <w:rsid w:val="00E84425"/>
    <w:rsid w:val="00E90F5F"/>
    <w:rsid w:val="00E91C67"/>
    <w:rsid w:val="00E97A61"/>
    <w:rsid w:val="00EB25CC"/>
    <w:rsid w:val="00EB60E1"/>
    <w:rsid w:val="00ED052D"/>
    <w:rsid w:val="00ED0CFB"/>
    <w:rsid w:val="00EE6B70"/>
    <w:rsid w:val="00EE6D8F"/>
    <w:rsid w:val="00EF0F1E"/>
    <w:rsid w:val="00EF2ED0"/>
    <w:rsid w:val="00EF4EF3"/>
    <w:rsid w:val="00EF58A6"/>
    <w:rsid w:val="00F0004A"/>
    <w:rsid w:val="00F01A13"/>
    <w:rsid w:val="00F05BC9"/>
    <w:rsid w:val="00F113BA"/>
    <w:rsid w:val="00F13D0F"/>
    <w:rsid w:val="00F15633"/>
    <w:rsid w:val="00F2573C"/>
    <w:rsid w:val="00F25A99"/>
    <w:rsid w:val="00F31BF5"/>
    <w:rsid w:val="00F34849"/>
    <w:rsid w:val="00F420CB"/>
    <w:rsid w:val="00F431CB"/>
    <w:rsid w:val="00F43EC0"/>
    <w:rsid w:val="00F4763B"/>
    <w:rsid w:val="00F50AC0"/>
    <w:rsid w:val="00F5229A"/>
    <w:rsid w:val="00F54AB5"/>
    <w:rsid w:val="00F639A9"/>
    <w:rsid w:val="00F652B2"/>
    <w:rsid w:val="00F712A4"/>
    <w:rsid w:val="00F7133F"/>
    <w:rsid w:val="00F764CF"/>
    <w:rsid w:val="00F9340C"/>
    <w:rsid w:val="00F93EBF"/>
    <w:rsid w:val="00FA114A"/>
    <w:rsid w:val="00FB2ACB"/>
    <w:rsid w:val="00FB3FA2"/>
    <w:rsid w:val="00FB6A05"/>
    <w:rsid w:val="00FC260C"/>
    <w:rsid w:val="00FC3904"/>
    <w:rsid w:val="00FC57E8"/>
    <w:rsid w:val="00FC669F"/>
    <w:rsid w:val="00FC726A"/>
    <w:rsid w:val="00FD4690"/>
    <w:rsid w:val="00FE15E3"/>
    <w:rsid w:val="00FE2A1D"/>
    <w:rsid w:val="00FF487F"/>
    <w:rsid w:val="00FF7A76"/>
    <w:rsid w:val="01D079C1"/>
    <w:rsid w:val="03F97EB8"/>
    <w:rsid w:val="041C6C51"/>
    <w:rsid w:val="059011CF"/>
    <w:rsid w:val="083F59AB"/>
    <w:rsid w:val="09020408"/>
    <w:rsid w:val="0A8D0DB0"/>
    <w:rsid w:val="0AAA0E0A"/>
    <w:rsid w:val="0B3235E2"/>
    <w:rsid w:val="0B342C48"/>
    <w:rsid w:val="0E760081"/>
    <w:rsid w:val="0E985518"/>
    <w:rsid w:val="0E9F3B52"/>
    <w:rsid w:val="103A542A"/>
    <w:rsid w:val="13AC4F1E"/>
    <w:rsid w:val="16437EBB"/>
    <w:rsid w:val="17806F52"/>
    <w:rsid w:val="17B07D89"/>
    <w:rsid w:val="18DB0726"/>
    <w:rsid w:val="1AB84B55"/>
    <w:rsid w:val="1AC50311"/>
    <w:rsid w:val="1BE746D3"/>
    <w:rsid w:val="1C8C5CE4"/>
    <w:rsid w:val="1D60462B"/>
    <w:rsid w:val="1D7111E3"/>
    <w:rsid w:val="1DBF7F1C"/>
    <w:rsid w:val="1EF61275"/>
    <w:rsid w:val="1F4B1337"/>
    <w:rsid w:val="20D97ED7"/>
    <w:rsid w:val="20E85714"/>
    <w:rsid w:val="21165E13"/>
    <w:rsid w:val="22621FDD"/>
    <w:rsid w:val="23D4686B"/>
    <w:rsid w:val="249659AE"/>
    <w:rsid w:val="25606C11"/>
    <w:rsid w:val="26D9094E"/>
    <w:rsid w:val="27876BE7"/>
    <w:rsid w:val="28154282"/>
    <w:rsid w:val="29264699"/>
    <w:rsid w:val="2B0E5434"/>
    <w:rsid w:val="2B1E7E30"/>
    <w:rsid w:val="2B4A797F"/>
    <w:rsid w:val="2BA37F1A"/>
    <w:rsid w:val="2C6836D5"/>
    <w:rsid w:val="2F7E5B41"/>
    <w:rsid w:val="30AF0DC0"/>
    <w:rsid w:val="319B51B1"/>
    <w:rsid w:val="32185573"/>
    <w:rsid w:val="32C435E6"/>
    <w:rsid w:val="33B65E15"/>
    <w:rsid w:val="348C2418"/>
    <w:rsid w:val="357B0DC8"/>
    <w:rsid w:val="35840182"/>
    <w:rsid w:val="387C7BF9"/>
    <w:rsid w:val="390C3E1D"/>
    <w:rsid w:val="3AC708B7"/>
    <w:rsid w:val="3C7E7D5A"/>
    <w:rsid w:val="40085CAC"/>
    <w:rsid w:val="40111018"/>
    <w:rsid w:val="40DD5C09"/>
    <w:rsid w:val="413C71F0"/>
    <w:rsid w:val="41834A88"/>
    <w:rsid w:val="41BB0B59"/>
    <w:rsid w:val="42565FD5"/>
    <w:rsid w:val="427246D5"/>
    <w:rsid w:val="44170EBB"/>
    <w:rsid w:val="45655981"/>
    <w:rsid w:val="48FE2EC3"/>
    <w:rsid w:val="49157F94"/>
    <w:rsid w:val="49A11978"/>
    <w:rsid w:val="4AF35875"/>
    <w:rsid w:val="4BEC3175"/>
    <w:rsid w:val="4C3B688F"/>
    <w:rsid w:val="4C606AFF"/>
    <w:rsid w:val="4D334F1D"/>
    <w:rsid w:val="54427A14"/>
    <w:rsid w:val="547C74B8"/>
    <w:rsid w:val="553C2C54"/>
    <w:rsid w:val="557F45C5"/>
    <w:rsid w:val="55F46AA6"/>
    <w:rsid w:val="585C0AC9"/>
    <w:rsid w:val="58D4217A"/>
    <w:rsid w:val="5A6667F6"/>
    <w:rsid w:val="5A9759DE"/>
    <w:rsid w:val="5F801876"/>
    <w:rsid w:val="5FBE04C3"/>
    <w:rsid w:val="60567FEA"/>
    <w:rsid w:val="61E60661"/>
    <w:rsid w:val="63C5181F"/>
    <w:rsid w:val="63D86215"/>
    <w:rsid w:val="646A4EEB"/>
    <w:rsid w:val="66650CE5"/>
    <w:rsid w:val="67206EB8"/>
    <w:rsid w:val="673D7CE6"/>
    <w:rsid w:val="687A0F45"/>
    <w:rsid w:val="687D76F0"/>
    <w:rsid w:val="68B86C9C"/>
    <w:rsid w:val="6A3026B5"/>
    <w:rsid w:val="6A3D3789"/>
    <w:rsid w:val="6A487357"/>
    <w:rsid w:val="6B196A12"/>
    <w:rsid w:val="6C080F8C"/>
    <w:rsid w:val="6C4373BA"/>
    <w:rsid w:val="6CD712FE"/>
    <w:rsid w:val="6E7C36FD"/>
    <w:rsid w:val="715C0400"/>
    <w:rsid w:val="72696364"/>
    <w:rsid w:val="726C7752"/>
    <w:rsid w:val="740C5393"/>
    <w:rsid w:val="76B41D6F"/>
    <w:rsid w:val="77597CBD"/>
    <w:rsid w:val="7770308A"/>
    <w:rsid w:val="7793159F"/>
    <w:rsid w:val="77A64D78"/>
    <w:rsid w:val="7ADB24E7"/>
    <w:rsid w:val="7B525A95"/>
    <w:rsid w:val="7B6F7359"/>
    <w:rsid w:val="7B817FC5"/>
    <w:rsid w:val="7CB84F37"/>
    <w:rsid w:val="7CCE5F5D"/>
    <w:rsid w:val="7D5A7400"/>
    <w:rsid w:val="7E933B0B"/>
    <w:rsid w:val="7F6C6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qFormat="1"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spacing w:beforeAutospacing="1" w:afterAutospacing="1"/>
      <w:jc w:val="left"/>
      <w:outlineLvl w:val="0"/>
    </w:pPr>
    <w:rPr>
      <w:rFonts w:hint="eastAsia" w:ascii="宋体" w:hAnsi="宋体" w:eastAsia="宋体" w:cs="Times New Roman"/>
      <w:b/>
      <w:kern w:val="44"/>
      <w:sz w:val="48"/>
      <w:szCs w:val="48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6"/>
    <w:semiHidden/>
    <w:unhideWhenUsed/>
    <w:qFormat/>
    <w:uiPriority w:val="99"/>
    <w:pPr>
      <w:jc w:val="left"/>
    </w:pPr>
  </w:style>
  <w:style w:type="paragraph" w:styleId="4">
    <w:name w:val="Balloon Text"/>
    <w:basedOn w:val="1"/>
    <w:link w:val="18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2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3"/>
    <w:next w:val="3"/>
    <w:link w:val="17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basedOn w:val="10"/>
    <w:qFormat/>
    <w:uiPriority w:val="22"/>
    <w:rPr>
      <w:b/>
    </w:rPr>
  </w:style>
  <w:style w:type="character" w:styleId="12">
    <w:name w:val="FollowedHyperlink"/>
    <w:basedOn w:val="10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line number"/>
    <w:basedOn w:val="10"/>
    <w:semiHidden/>
    <w:unhideWhenUsed/>
    <w:qFormat/>
    <w:uiPriority w:val="99"/>
  </w:style>
  <w:style w:type="character" w:styleId="14">
    <w:name w:val="Hyperlink"/>
    <w:basedOn w:val="10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5">
    <w:name w:val="annotation reference"/>
    <w:basedOn w:val="10"/>
    <w:semiHidden/>
    <w:unhideWhenUsed/>
    <w:qFormat/>
    <w:uiPriority w:val="99"/>
    <w:rPr>
      <w:sz w:val="21"/>
      <w:szCs w:val="21"/>
    </w:rPr>
  </w:style>
  <w:style w:type="character" w:customStyle="1" w:styleId="16">
    <w:name w:val="Comment Text Char"/>
    <w:basedOn w:val="10"/>
    <w:link w:val="3"/>
    <w:semiHidden/>
    <w:qFormat/>
    <w:uiPriority w:val="99"/>
  </w:style>
  <w:style w:type="character" w:customStyle="1" w:styleId="17">
    <w:name w:val="Comment Subject Char"/>
    <w:basedOn w:val="16"/>
    <w:link w:val="7"/>
    <w:semiHidden/>
    <w:qFormat/>
    <w:uiPriority w:val="99"/>
    <w:rPr>
      <w:b/>
      <w:bCs/>
    </w:rPr>
  </w:style>
  <w:style w:type="character" w:customStyle="1" w:styleId="18">
    <w:name w:val="Balloon Text Char"/>
    <w:basedOn w:val="10"/>
    <w:link w:val="4"/>
    <w:semiHidden/>
    <w:qFormat/>
    <w:uiPriority w:val="99"/>
    <w:rPr>
      <w:sz w:val="18"/>
      <w:szCs w:val="18"/>
    </w:rPr>
  </w:style>
  <w:style w:type="character" w:customStyle="1" w:styleId="19">
    <w:name w:val="fontstyle01"/>
    <w:basedOn w:val="10"/>
    <w:qFormat/>
    <w:uiPriority w:val="0"/>
    <w:rPr>
      <w:rFonts w:hint="default" w:ascii="Times New Roman" w:hAnsi="Times New Roman" w:cs="Times New Roman"/>
      <w:i/>
      <w:iCs/>
      <w:color w:val="000000"/>
      <w:sz w:val="24"/>
      <w:szCs w:val="24"/>
    </w:rPr>
  </w:style>
  <w:style w:type="character" w:customStyle="1" w:styleId="20">
    <w:name w:val="fontstyle31"/>
    <w:basedOn w:val="10"/>
    <w:qFormat/>
    <w:uiPriority w:val="0"/>
    <w:rPr>
      <w:rFonts w:hint="default" w:ascii="Times New Roman" w:hAnsi="Times New Roman" w:cs="Times New Roman"/>
      <w:b/>
      <w:bCs/>
      <w:color w:val="000000"/>
      <w:sz w:val="24"/>
      <w:szCs w:val="24"/>
    </w:rPr>
  </w:style>
  <w:style w:type="character" w:customStyle="1" w:styleId="21">
    <w:name w:val="Header Char"/>
    <w:basedOn w:val="10"/>
    <w:link w:val="6"/>
    <w:qFormat/>
    <w:uiPriority w:val="99"/>
    <w:rPr>
      <w:sz w:val="18"/>
      <w:szCs w:val="18"/>
    </w:rPr>
  </w:style>
  <w:style w:type="character" w:customStyle="1" w:styleId="22">
    <w:name w:val="Footer Char"/>
    <w:basedOn w:val="10"/>
    <w:link w:val="5"/>
    <w:qFormat/>
    <w:uiPriority w:val="99"/>
    <w:rPr>
      <w:sz w:val="18"/>
      <w:szCs w:val="18"/>
    </w:rPr>
  </w:style>
  <w:style w:type="character" w:customStyle="1" w:styleId="23">
    <w:name w:val="fontstyle21"/>
    <w:basedOn w:val="10"/>
    <w:qFormat/>
    <w:uiPriority w:val="0"/>
    <w:rPr>
      <w:rFonts w:hint="default" w:ascii="AdvOT2c8ce45a+fb" w:hAnsi="AdvOT2c8ce45a+fb"/>
      <w:color w:val="231F20"/>
      <w:sz w:val="32"/>
      <w:szCs w:val="32"/>
    </w:rPr>
  </w:style>
  <w:style w:type="paragraph" w:styleId="24">
    <w:name w:val="List Paragraph"/>
    <w:basedOn w:val="1"/>
    <w:qFormat/>
    <w:uiPriority w:val="34"/>
    <w:pPr>
      <w:ind w:firstLine="420" w:firstLineChars="200"/>
    </w:pPr>
  </w:style>
  <w:style w:type="character" w:customStyle="1" w:styleId="25">
    <w:name w:val="Internet Link"/>
    <w:basedOn w:val="10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E5DC0B7-A08C-413E-85EE-780D8410705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University College Dublin</Company>
  <Pages>5</Pages>
  <Words>1027</Words>
  <Characters>5856</Characters>
  <Lines>48</Lines>
  <Paragraphs>13</Paragraphs>
  <TotalTime>10</TotalTime>
  <ScaleCrop>false</ScaleCrop>
  <LinksUpToDate>false</LinksUpToDate>
  <CharactersWithSpaces>6870</CharactersWithSpaces>
  <Application>WPS Office_11.1.0.104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21T17:03:00Z</dcterms:created>
  <dc:creator>HYJ</dc:creator>
  <cp:lastModifiedBy>hyj</cp:lastModifiedBy>
  <cp:lastPrinted>2020-05-26T03:36:00Z</cp:lastPrinted>
  <dcterms:modified xsi:type="dcterms:W3CDTF">2021-04-20T10:29:5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63</vt:lpwstr>
  </property>
  <property fmtid="{D5CDD505-2E9C-101B-9397-08002B2CF9AE}" pid="3" name="ICV">
    <vt:lpwstr>F69A054FF427410680D45A6A3CFCDD95</vt:lpwstr>
  </property>
</Properties>
</file>